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480B8DA3" w14:textId="6C3C5682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2020-</w:t>
      </w:r>
      <w:r w:rsidR="00E30B15">
        <w:rPr>
          <w:rFonts w:ascii="Arial" w:hAnsi="Arial" w:cs="Arial"/>
          <w:b/>
          <w:sz w:val="24"/>
        </w:rPr>
        <w:t>Current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epartment of Psychology, Neuroscience and Behaviour</w:t>
      </w:r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upervisors: Sukhvinder Obhi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>Department of Psychology, Neuroscience &amp; Behaviour</w:t>
      </w:r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61904A28" w14:textId="419213CB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Pichtikova, M., Sanders, T., &amp; Obhi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</w:t>
      </w:r>
      <w:r w:rsidR="003C2AF3">
        <w:rPr>
          <w:rFonts w:ascii="Arial" w:hAnsi="Arial" w:cs="Arial"/>
          <w:bCs/>
          <w:i/>
          <w:iCs/>
          <w:sz w:val="24"/>
        </w:rPr>
        <w:t>a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>¸ Jenkins, M., &amp; Obhi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0958F144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3BCFF906" w14:textId="1108C19E" w:rsidR="00F25C53" w:rsidRPr="00F25C53" w:rsidRDefault="00F25C53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Malik, R., Kinley, I., &amp; Obhi, S.S. (In Prep.). </w:t>
      </w:r>
      <w:r w:rsidR="00BE1162" w:rsidRPr="00BE1162">
        <w:rPr>
          <w:rFonts w:ascii="Arial" w:hAnsi="Arial" w:cs="Arial"/>
          <w:sz w:val="24"/>
        </w:rPr>
        <w:t>Studying Sense of Agency Online: Testing the robustness of the intentional binding effect using an online sample</w:t>
      </w:r>
      <w:r w:rsidR="00BE1162">
        <w:rPr>
          <w:rFonts w:ascii="Arial" w:hAnsi="Arial" w:cs="Arial"/>
          <w:sz w:val="24"/>
        </w:rPr>
        <w:t>.</w:t>
      </w:r>
    </w:p>
    <w:p w14:paraId="41445725" w14:textId="77777777" w:rsidR="00F25C53" w:rsidRDefault="00F25C53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680BF2C" w14:textId="78ED1F20" w:rsidR="004826FC" w:rsidRPr="004826FC" w:rsidRDefault="004826FC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In Prep.). </w:t>
      </w:r>
      <w:r w:rsidR="00214C75" w:rsidRPr="00214C75">
        <w:rPr>
          <w:rFonts w:ascii="Arial" w:hAnsi="Arial" w:cs="Arial"/>
          <w:sz w:val="24"/>
        </w:rPr>
        <w:t>Blatant Dehumanization is not influenced by Superordinate In-group Labels: Evidence from the Canadian Context.</w:t>
      </w:r>
    </w:p>
    <w:p w14:paraId="50826D23" w14:textId="77777777" w:rsidR="004826FC" w:rsidRDefault="004826FC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0F380B38" w14:textId="2432EB87" w:rsidR="004826FC" w:rsidRPr="004826FC" w:rsidRDefault="004826FC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EE01F9D" w14:textId="77777777" w:rsidR="004826FC" w:rsidRDefault="004826FC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7B56CBB" w14:textId="6D1D6B6F" w:rsidR="00F57CF8" w:rsidRPr="00197094" w:rsidRDefault="00197094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="00D64E48" w:rsidRPr="009925FA">
        <w:rPr>
          <w:rFonts w:ascii="Arial" w:hAnsi="Arial" w:cs="Arial"/>
          <w:b/>
          <w:bCs/>
          <w:sz w:val="24"/>
        </w:rPr>
        <w:t>Galang, C.M.</w:t>
      </w:r>
      <w:r w:rsidR="00D64E48">
        <w:rPr>
          <w:rFonts w:ascii="Arial" w:hAnsi="Arial" w:cs="Arial"/>
          <w:sz w:val="24"/>
        </w:rPr>
        <w:t>,</w:t>
      </w:r>
      <w:r w:rsidR="00F0599E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&amp; Finger, E. (In Prep.). </w:t>
      </w:r>
      <w:r w:rsidR="003F72BF" w:rsidRPr="003F72BF">
        <w:rPr>
          <w:rFonts w:ascii="Arial" w:hAnsi="Arial" w:cs="Arial"/>
          <w:sz w:val="24"/>
        </w:rPr>
        <w:t>The Sense of Agency for Brain Disorders: A Comprehensive Review and Proposed Unified Model</w:t>
      </w:r>
      <w:r w:rsidR="003F72BF">
        <w:rPr>
          <w:rFonts w:ascii="Arial" w:hAnsi="Arial" w:cs="Arial"/>
          <w:sz w:val="24"/>
        </w:rPr>
        <w:t>.</w:t>
      </w:r>
    </w:p>
    <w:p w14:paraId="0FA3E624" w14:textId="77777777" w:rsidR="00F57CF8" w:rsidRDefault="00F57CF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126DDF5A" w14:textId="7F0B8334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Sanders, T., Vijh, R.</w:t>
      </w:r>
      <w:r w:rsidR="00644511">
        <w:rPr>
          <w:rFonts w:ascii="Arial" w:hAnsi="Arial" w:cs="Arial"/>
          <w:sz w:val="24"/>
        </w:rPr>
        <w:t>, &amp; Obhi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 xml:space="preserve">Poster </w:t>
      </w:r>
      <w:r w:rsidR="00767726">
        <w:rPr>
          <w:rFonts w:ascii="Arial" w:hAnsi="Arial" w:cs="Arial"/>
          <w:bCs/>
          <w:iCs/>
          <w:sz w:val="24"/>
        </w:rPr>
        <w:lastRenderedPageBreak/>
        <w:t>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24EE6E9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Pr="00906BC0">
        <w:rPr>
          <w:rFonts w:ascii="Arial" w:hAnsi="Arial" w:cs="Arial"/>
          <w:sz w:val="24"/>
        </w:rPr>
        <w:t xml:space="preserve">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Psychologica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34D8D" w14:textId="77777777" w:rsidR="002F1EB6" w:rsidRDefault="002F1EB6" w:rsidP="00C7713F">
      <w:pPr>
        <w:spacing w:after="0" w:line="240" w:lineRule="auto"/>
      </w:pPr>
      <w:r>
        <w:separator/>
      </w:r>
    </w:p>
  </w:endnote>
  <w:endnote w:type="continuationSeparator" w:id="0">
    <w:p w14:paraId="68C62E5D" w14:textId="77777777" w:rsidR="002F1EB6" w:rsidRDefault="002F1EB6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38269" w14:textId="77777777" w:rsidR="002F1EB6" w:rsidRDefault="002F1EB6" w:rsidP="00C7713F">
      <w:pPr>
        <w:spacing w:after="0" w:line="240" w:lineRule="auto"/>
      </w:pPr>
      <w:r>
        <w:separator/>
      </w:r>
    </w:p>
  </w:footnote>
  <w:footnote w:type="continuationSeparator" w:id="0">
    <w:p w14:paraId="641A86EC" w14:textId="77777777" w:rsidR="002F1EB6" w:rsidRDefault="002F1EB6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27626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2BF"/>
    <w:rsid w:val="003F7C38"/>
    <w:rsid w:val="00400346"/>
    <w:rsid w:val="00400CC0"/>
    <w:rsid w:val="00400D23"/>
    <w:rsid w:val="00403BE3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26FC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1E50"/>
    <w:rsid w:val="006A3C1C"/>
    <w:rsid w:val="006A4EEE"/>
    <w:rsid w:val="006A5277"/>
    <w:rsid w:val="006A5359"/>
    <w:rsid w:val="006A6278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E1070"/>
    <w:rsid w:val="007E1B29"/>
    <w:rsid w:val="007E1B60"/>
    <w:rsid w:val="007E2D22"/>
    <w:rsid w:val="007E347C"/>
    <w:rsid w:val="007E3CFB"/>
    <w:rsid w:val="007E3E22"/>
    <w:rsid w:val="007E44E3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7DE5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E01FA"/>
    <w:rsid w:val="00CE271B"/>
    <w:rsid w:val="00CE27B8"/>
    <w:rsid w:val="00CE58F9"/>
    <w:rsid w:val="00CE6734"/>
    <w:rsid w:val="00CE7F2A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0</TotalTime>
  <Pages>6</Pages>
  <Words>1789</Words>
  <Characters>1019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794</cp:revision>
  <cp:lastPrinted>2021-04-02T13:58:00Z</cp:lastPrinted>
  <dcterms:created xsi:type="dcterms:W3CDTF">2016-10-05T19:10:00Z</dcterms:created>
  <dcterms:modified xsi:type="dcterms:W3CDTF">2021-05-17T19:23:00Z</dcterms:modified>
</cp:coreProperties>
</file>